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3"/>
        <w:gridCol w:w="3357"/>
        <w:gridCol w:w="3680"/>
      </w:tblGrid>
      <w:tr w:rsidR="00E076E3" w:rsidRPr="00972508" w14:paraId="5D31D75E" w14:textId="77777777" w:rsidTr="00E63DFD">
        <w:trPr>
          <w:trHeight w:val="567"/>
        </w:trPr>
        <w:tc>
          <w:tcPr>
            <w:tcW w:w="3023" w:type="dxa"/>
            <w:vAlign w:val="center"/>
          </w:tcPr>
          <w:p w14:paraId="34077F52" w14:textId="634C3F31" w:rsidR="00E076E3" w:rsidRPr="00972508" w:rsidRDefault="00E076E3" w:rsidP="00E076E3">
            <w:r w:rsidRPr="00972508">
              <w:t>Příjmení:</w:t>
            </w:r>
            <w:r w:rsidR="00E63DFD" w:rsidRPr="00972508">
              <w:t xml:space="preserve"> </w:t>
            </w:r>
            <w:r w:rsidR="00E63DFD" w:rsidRPr="00972508">
              <w:rPr>
                <w:b/>
                <w:bCs/>
                <w:sz w:val="28"/>
                <w:szCs w:val="28"/>
              </w:rPr>
              <w:t>Holcman</w:t>
            </w:r>
          </w:p>
        </w:tc>
        <w:tc>
          <w:tcPr>
            <w:tcW w:w="3357" w:type="dxa"/>
            <w:vAlign w:val="center"/>
          </w:tcPr>
          <w:p w14:paraId="1EAC32B3" w14:textId="67786FB3" w:rsidR="00E076E3" w:rsidRPr="00972508" w:rsidRDefault="00E076E3" w:rsidP="00E076E3">
            <w:r w:rsidRPr="00972508">
              <w:t>Jméno:</w:t>
            </w:r>
            <w:r w:rsidR="00E63DFD" w:rsidRPr="00972508">
              <w:t xml:space="preserve"> </w:t>
            </w:r>
            <w:r w:rsidR="00E63DFD" w:rsidRPr="00972508">
              <w:rPr>
                <w:b/>
                <w:bCs/>
                <w:sz w:val="28"/>
                <w:szCs w:val="28"/>
              </w:rPr>
              <w:t>Jiří</w:t>
            </w:r>
          </w:p>
        </w:tc>
        <w:tc>
          <w:tcPr>
            <w:tcW w:w="3680" w:type="dxa"/>
            <w:vAlign w:val="center"/>
          </w:tcPr>
          <w:p w14:paraId="4F21C28F" w14:textId="77993D2C" w:rsidR="00E076E3" w:rsidRPr="00972508" w:rsidRDefault="00E076E3" w:rsidP="00E076E3">
            <w:r w:rsidRPr="00972508">
              <w:t>Obor:</w:t>
            </w:r>
            <w:r w:rsidR="00E63DFD" w:rsidRPr="00972508">
              <w:t xml:space="preserve"> </w:t>
            </w:r>
            <w:r w:rsidR="00E63DFD" w:rsidRPr="00972508">
              <w:rPr>
                <w:b/>
                <w:bCs/>
                <w:sz w:val="28"/>
                <w:szCs w:val="28"/>
              </w:rPr>
              <w:t>NKYB</w:t>
            </w:r>
          </w:p>
        </w:tc>
      </w:tr>
      <w:tr w:rsidR="00E076E3" w:rsidRPr="00972508" w14:paraId="2313FA25" w14:textId="77777777" w:rsidTr="00E63DFD">
        <w:trPr>
          <w:trHeight w:val="567"/>
        </w:trPr>
        <w:tc>
          <w:tcPr>
            <w:tcW w:w="6380" w:type="dxa"/>
            <w:gridSpan w:val="2"/>
            <w:vAlign w:val="center"/>
          </w:tcPr>
          <w:p w14:paraId="6EE40EF1" w14:textId="5817CBED" w:rsidR="00E076E3" w:rsidRPr="00972508" w:rsidRDefault="00E076E3" w:rsidP="005B460B">
            <w:proofErr w:type="gramStart"/>
            <w:r w:rsidRPr="00972508">
              <w:t xml:space="preserve">Předmět:  </w:t>
            </w:r>
            <w:r w:rsidR="003B399D" w:rsidRPr="00972508">
              <w:rPr>
                <w:b/>
                <w:bCs/>
                <w:sz w:val="28"/>
                <w:szCs w:val="28"/>
              </w:rPr>
              <w:t>A</w:t>
            </w:r>
            <w:r w:rsidR="006B630D" w:rsidRPr="00972508">
              <w:rPr>
                <w:b/>
                <w:bCs/>
                <w:sz w:val="28"/>
                <w:szCs w:val="28"/>
              </w:rPr>
              <w:t>K</w:t>
            </w:r>
            <w:proofErr w:type="gramEnd"/>
            <w:r w:rsidR="00972508" w:rsidRPr="00972508">
              <w:rPr>
                <w:b/>
                <w:bCs/>
                <w:sz w:val="28"/>
                <w:szCs w:val="28"/>
              </w:rPr>
              <w:t>0DA</w:t>
            </w:r>
          </w:p>
        </w:tc>
        <w:tc>
          <w:tcPr>
            <w:tcW w:w="3680" w:type="dxa"/>
            <w:vAlign w:val="center"/>
          </w:tcPr>
          <w:p w14:paraId="3E1E14E2" w14:textId="3F7F18EF" w:rsidR="00E076E3" w:rsidRPr="00972508" w:rsidRDefault="00E076E3" w:rsidP="00E076E3">
            <w:r w:rsidRPr="00972508">
              <w:t>Datum:</w:t>
            </w:r>
            <w:r w:rsidR="00E63DFD" w:rsidRPr="00972508">
              <w:t xml:space="preserve"> </w:t>
            </w:r>
            <w:r w:rsidR="00F96324" w:rsidRPr="00972508">
              <w:rPr>
                <w:b/>
                <w:bCs/>
              </w:rPr>
              <w:t>27</w:t>
            </w:r>
            <w:r w:rsidR="00E63DFD" w:rsidRPr="00972508">
              <w:rPr>
                <w:b/>
                <w:bCs/>
              </w:rPr>
              <w:t>.</w:t>
            </w:r>
            <w:r w:rsidR="00972508" w:rsidRPr="00972508">
              <w:rPr>
                <w:b/>
                <w:bCs/>
              </w:rPr>
              <w:t>3</w:t>
            </w:r>
            <w:r w:rsidR="00E63DFD" w:rsidRPr="00972508">
              <w:rPr>
                <w:b/>
                <w:bCs/>
              </w:rPr>
              <w:t>.202</w:t>
            </w:r>
            <w:r w:rsidR="00972508" w:rsidRPr="00972508">
              <w:rPr>
                <w:b/>
                <w:bCs/>
              </w:rPr>
              <w:t>2</w:t>
            </w:r>
          </w:p>
        </w:tc>
      </w:tr>
      <w:tr w:rsidR="00E076E3" w:rsidRPr="00972508" w14:paraId="78BB5CB8" w14:textId="77777777" w:rsidTr="00E63DFD">
        <w:trPr>
          <w:trHeight w:val="567"/>
        </w:trPr>
        <w:tc>
          <w:tcPr>
            <w:tcW w:w="10060" w:type="dxa"/>
            <w:gridSpan w:val="3"/>
            <w:vAlign w:val="center"/>
          </w:tcPr>
          <w:p w14:paraId="50702153" w14:textId="60D830FF" w:rsidR="00E076E3" w:rsidRPr="00972508" w:rsidRDefault="00E076E3" w:rsidP="00E076E3">
            <w:r w:rsidRPr="00972508">
              <w:t>Název protokolu:</w:t>
            </w:r>
            <w:r w:rsidR="00E63DFD" w:rsidRPr="00972508">
              <w:t xml:space="preserve"> </w:t>
            </w:r>
            <w:r w:rsidR="00972508" w:rsidRPr="00972508">
              <w:rPr>
                <w:b/>
                <w:bCs/>
                <w:sz w:val="28"/>
                <w:szCs w:val="28"/>
              </w:rPr>
              <w:t>Semestrální úkol</w:t>
            </w:r>
          </w:p>
        </w:tc>
      </w:tr>
    </w:tbl>
    <w:p w14:paraId="754403B9" w14:textId="462F541F" w:rsidR="000D6714" w:rsidRPr="00972508" w:rsidRDefault="003B399D" w:rsidP="00FD1B33">
      <w:pPr>
        <w:pStyle w:val="Nadpis1"/>
        <w:jc w:val="both"/>
      </w:pPr>
      <w:r w:rsidRPr="00972508">
        <w:t>Zadání</w:t>
      </w:r>
    </w:p>
    <w:p w14:paraId="0336AB91" w14:textId="77777777" w:rsidR="00972508" w:rsidRPr="00972508" w:rsidRDefault="00FD1B33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br/>
      </w:r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Zvolte si libovolný programovací jazyk, libovolnou 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machine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 learning/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datamining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/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neural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 network/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artificial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 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intelligence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 knihovnu a libovolný 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dataset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, na kterém si vyzkoušíte některou z úloh </w:t>
      </w:r>
      <w:proofErr w:type="spellStart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dataminingu</w:t>
      </w:r>
      <w:proofErr w:type="spellEnd"/>
      <w:r w:rsidR="00972508"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:</w:t>
      </w:r>
    </w:p>
    <w:p w14:paraId="63608B94" w14:textId="77777777" w:rsidR="00972508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klasifikace</w:t>
      </w:r>
    </w:p>
    <w:p w14:paraId="09D78590" w14:textId="77777777" w:rsidR="00972508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proofErr w:type="spellStart"/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clustering</w:t>
      </w:r>
      <w:proofErr w:type="spellEnd"/>
    </w:p>
    <w:p w14:paraId="2C2B92CC" w14:textId="77777777" w:rsidR="00972508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regrese</w:t>
      </w:r>
    </w:p>
    <w:p w14:paraId="1EAB5967" w14:textId="77777777" w:rsidR="00972508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extrakce asociačních vzorů</w:t>
      </w:r>
    </w:p>
    <w:p w14:paraId="2E918E39" w14:textId="77777777" w:rsidR="00972508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detekce anomálií</w:t>
      </w:r>
    </w:p>
    <w:p w14:paraId="7C6A9E29" w14:textId="2109F754" w:rsidR="00F96324" w:rsidRPr="00972508" w:rsidRDefault="00972508" w:rsidP="00972508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Cílem je, abyste se vlastnoručně seznámili s dostupnými nástroji a prací s nimi. Výstup bude v </w:t>
      </w:r>
      <w:proofErr w:type="spellStart"/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>prezentovatelné</w:t>
      </w:r>
      <w:proofErr w:type="spellEnd"/>
      <w:r w:rsidRPr="00972508">
        <w:rPr>
          <w:rFonts w:ascii="Arial" w:eastAsia="Times New Roman" w:hAnsi="Arial" w:cs="Arial"/>
          <w:color w:val="272D39"/>
          <w:sz w:val="21"/>
          <w:szCs w:val="21"/>
          <w:lang w:eastAsia="cs-CZ"/>
        </w:rPr>
        <w:t xml:space="preserve"> formě - např. textový dokument s vizualizacemi, ale klidně i jiný formát. Jen prosím takový, abych nemusel pro kontrolu úlohy instalovat 14 knihoven a specifické IDE.</w:t>
      </w:r>
    </w:p>
    <w:p w14:paraId="7A85EBFB" w14:textId="1B32990F" w:rsidR="00F96324" w:rsidRPr="00972508" w:rsidRDefault="00F96324">
      <w:pPr>
        <w:rPr>
          <w:rFonts w:ascii="Arial" w:eastAsia="Times New Roman" w:hAnsi="Arial" w:cs="Arial"/>
          <w:color w:val="272D39"/>
          <w:sz w:val="21"/>
          <w:szCs w:val="21"/>
          <w:lang w:eastAsia="cs-CZ"/>
        </w:rPr>
      </w:pPr>
    </w:p>
    <w:p w14:paraId="7E511C7E" w14:textId="5CF93F07" w:rsidR="003B399D" w:rsidRPr="00972508" w:rsidRDefault="003B399D" w:rsidP="003B399D">
      <w:pPr>
        <w:pStyle w:val="Nadpis1"/>
      </w:pPr>
      <w:r w:rsidRPr="00972508">
        <w:t>Vypracování</w:t>
      </w:r>
    </w:p>
    <w:p w14:paraId="3016F212" w14:textId="77777777" w:rsidR="00C34D39" w:rsidRDefault="00AA5105" w:rsidP="003B399D">
      <w:r>
        <w:t>Pro tuto úlohu jsem si zvolil úlohu založenou na</w:t>
      </w:r>
      <w:r w:rsidR="00C34D39">
        <w:t xml:space="preserve"> metodě </w:t>
      </w:r>
      <w:r w:rsidR="00C34D39" w:rsidRPr="00C34D39">
        <w:t>hierarchického shlukování</w:t>
      </w:r>
      <w:r w:rsidR="00C34D39">
        <w:t xml:space="preserve"> (</w:t>
      </w:r>
      <w:proofErr w:type="spellStart"/>
      <w:r>
        <w:t>clasteringu</w:t>
      </w:r>
      <w:proofErr w:type="spellEnd"/>
      <w:r w:rsidR="00C34D39">
        <w:t>)</w:t>
      </w:r>
      <w:r>
        <w:t xml:space="preserve"> dat </w:t>
      </w:r>
      <w:r w:rsidR="00C34D39">
        <w:t xml:space="preserve">za pomocí vzdálenosti mezi jednotlivými členy </w:t>
      </w:r>
      <w:proofErr w:type="spellStart"/>
      <w:r w:rsidR="00C34D39">
        <w:t>datasetu</w:t>
      </w:r>
      <w:proofErr w:type="spellEnd"/>
      <w:r w:rsidR="00C34D39">
        <w:t xml:space="preserve"> DBSCAN (</w:t>
      </w:r>
      <w:proofErr w:type="spellStart"/>
      <w:r w:rsidR="00C34D39" w:rsidRPr="00C34D39">
        <w:t>Density-Based</w:t>
      </w:r>
      <w:proofErr w:type="spellEnd"/>
      <w:r w:rsidR="00C34D39" w:rsidRPr="00C34D39">
        <w:t xml:space="preserve"> </w:t>
      </w:r>
      <w:proofErr w:type="spellStart"/>
      <w:r w:rsidR="00C34D39" w:rsidRPr="00C34D39">
        <w:t>Spatial</w:t>
      </w:r>
      <w:proofErr w:type="spellEnd"/>
      <w:r w:rsidR="00C34D39" w:rsidRPr="00C34D39">
        <w:t xml:space="preserve"> </w:t>
      </w:r>
      <w:proofErr w:type="spellStart"/>
      <w:r w:rsidR="00C34D39" w:rsidRPr="00C34D39">
        <w:t>Clustering</w:t>
      </w:r>
      <w:proofErr w:type="spellEnd"/>
      <w:r w:rsidR="00C34D39" w:rsidRPr="00C34D39">
        <w:t xml:space="preserve"> </w:t>
      </w:r>
      <w:proofErr w:type="spellStart"/>
      <w:r w:rsidR="00C34D39" w:rsidRPr="00C34D39">
        <w:t>of</w:t>
      </w:r>
      <w:proofErr w:type="spellEnd"/>
      <w:r w:rsidR="00C34D39" w:rsidRPr="00C34D39">
        <w:t xml:space="preserve"> </w:t>
      </w:r>
      <w:proofErr w:type="spellStart"/>
      <w:r w:rsidR="00C34D39" w:rsidRPr="00C34D39">
        <w:t>Applications</w:t>
      </w:r>
      <w:proofErr w:type="spellEnd"/>
      <w:r w:rsidR="00C34D39" w:rsidRPr="00C34D39">
        <w:t xml:space="preserve"> </w:t>
      </w:r>
      <w:proofErr w:type="spellStart"/>
      <w:r w:rsidR="00C34D39" w:rsidRPr="00C34D39">
        <w:t>with</w:t>
      </w:r>
      <w:proofErr w:type="spellEnd"/>
      <w:r w:rsidR="00C34D39" w:rsidRPr="00C34D39">
        <w:t xml:space="preserve"> </w:t>
      </w:r>
      <w:proofErr w:type="spellStart"/>
      <w:r w:rsidR="00C34D39" w:rsidRPr="00C34D39">
        <w:t>Noise</w:t>
      </w:r>
      <w:proofErr w:type="spellEnd"/>
      <w:r w:rsidR="00C34D39">
        <w:t xml:space="preserve">). Nastavením dvou vstupních parametrů (minimálního počtu a vzdálenosti) se ze vstupního </w:t>
      </w:r>
      <w:proofErr w:type="spellStart"/>
      <w:r w:rsidR="00C34D39">
        <w:t>datasetu</w:t>
      </w:r>
      <w:proofErr w:type="spellEnd"/>
      <w:r w:rsidR="00C34D39">
        <w:t xml:space="preserve"> </w:t>
      </w:r>
      <w:proofErr w:type="gramStart"/>
      <w:r w:rsidR="00C34D39">
        <w:t>vytvoří</w:t>
      </w:r>
      <w:proofErr w:type="gramEnd"/>
      <w:r w:rsidR="00C34D39">
        <w:t xml:space="preserve"> graf obsahující všechny vstupní prvky a jejich seskupení do shluků (</w:t>
      </w:r>
      <w:proofErr w:type="spellStart"/>
      <w:r w:rsidR="00C34D39">
        <w:t>clastru</w:t>
      </w:r>
      <w:proofErr w:type="spellEnd"/>
      <w:r w:rsidR="00C34D39">
        <w:t>).</w:t>
      </w:r>
    </w:p>
    <w:p w14:paraId="1895EBBF" w14:textId="77777777" w:rsidR="00A32592" w:rsidRDefault="00C34D39" w:rsidP="003B399D">
      <w:r>
        <w:t xml:space="preserve">Jako vstupní </w:t>
      </w:r>
      <w:proofErr w:type="spellStart"/>
      <w:r>
        <w:t>dataset</w:t>
      </w:r>
      <w:proofErr w:type="spellEnd"/>
      <w:r>
        <w:t xml:space="preserve"> byl použit soubor ve tvaru CSV (hodnoty oddělené čárkami), která osahuje seznam zákazníků obchodu s uvedením jejich příjmů a přiřazených hodnot </w:t>
      </w:r>
      <w:proofErr w:type="spellStart"/>
      <w:r>
        <w:t>nákupování</w:t>
      </w:r>
      <w:proofErr w:type="spellEnd"/>
      <w:r>
        <w:t>.</w:t>
      </w:r>
      <w:r w:rsidR="00A32592">
        <w:t xml:space="preserve"> Soubor obsahuje i pohlaví a věk, ale s tím není v dané úloze počítáno. Dalo by se tím díky tomu úlohu dále dělit na </w:t>
      </w:r>
      <w:proofErr w:type="spellStart"/>
      <w:r w:rsidR="00A32592">
        <w:t>podúlohy</w:t>
      </w:r>
      <w:proofErr w:type="spellEnd"/>
      <w:r w:rsidR="00A32592">
        <w:t xml:space="preserve"> (dle věku, pohlaví…).</w:t>
      </w:r>
    </w:p>
    <w:p w14:paraId="02D799AD" w14:textId="1BC782BB" w:rsidR="00C43FA8" w:rsidRDefault="00C43FA8" w:rsidP="003B399D">
      <w:r>
        <w:t>Vzor části souboru Zakaznici.csv</w:t>
      </w:r>
      <w:r>
        <w:fldChar w:fldCharType="begin"/>
      </w:r>
      <w:r>
        <w:instrText xml:space="preserve"> LINK Excel.OpenDocumentSpreadsheet.12 "Sešit1" "Zakaznici!R1C1:R11C5" \a \f 4 \h </w:instrText>
      </w:r>
      <w:r>
        <w:fldChar w:fldCharType="separate"/>
      </w:r>
    </w:p>
    <w:tbl>
      <w:tblPr>
        <w:tblW w:w="62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1020"/>
        <w:gridCol w:w="700"/>
        <w:gridCol w:w="1780"/>
        <w:gridCol w:w="2200"/>
      </w:tblGrid>
      <w:tr w:rsidR="00C43FA8" w:rsidRPr="00C43FA8" w14:paraId="44A5F7E5" w14:textId="77777777" w:rsidTr="00C43FA8">
        <w:trPr>
          <w:trHeight w:val="300"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5CC6584" w14:textId="5D14D260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ID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5F3D5E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Pohlaví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C1EC68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Věk</w:t>
            </w:r>
          </w:p>
        </w:tc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972088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Příjem (tis EUR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3C7D793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Skóre útraty (1-100)</w:t>
            </w:r>
          </w:p>
        </w:tc>
      </w:tr>
      <w:tr w:rsidR="00C43FA8" w:rsidRPr="00C43FA8" w14:paraId="4E7D8157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E23EFB3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3AF61E5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Muž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4B6D0C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A363E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93CD9D5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9</w:t>
            </w:r>
          </w:p>
        </w:tc>
      </w:tr>
      <w:tr w:rsidR="00C43FA8" w:rsidRPr="00C43FA8" w14:paraId="0396444F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FD7D2F4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C4A724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Muž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4CFB5F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8546FE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5615FC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81</w:t>
            </w:r>
          </w:p>
        </w:tc>
      </w:tr>
      <w:tr w:rsidR="00C43FA8" w:rsidRPr="00C43FA8" w14:paraId="6105DC1D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6C7436C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5724CF8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CFF8B8D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29988AC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71D1044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6</w:t>
            </w:r>
          </w:p>
        </w:tc>
      </w:tr>
      <w:tr w:rsidR="00C43FA8" w:rsidRPr="00C43FA8" w14:paraId="4DE11310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8DA3574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64172B7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DAAC93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B1B51ED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222D8B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77</w:t>
            </w:r>
          </w:p>
        </w:tc>
      </w:tr>
      <w:tr w:rsidR="00C43FA8" w:rsidRPr="00C43FA8" w14:paraId="5EAF2CF1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EA52F31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2105799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7FD5888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D3A2BFB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BB5F61B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40</w:t>
            </w:r>
          </w:p>
        </w:tc>
      </w:tr>
      <w:tr w:rsidR="00C43FA8" w:rsidRPr="00C43FA8" w14:paraId="79AB5DED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15C102B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3E4E357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F25068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10375E0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CCE193F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76</w:t>
            </w:r>
          </w:p>
        </w:tc>
      </w:tr>
      <w:tr w:rsidR="00C43FA8" w:rsidRPr="00C43FA8" w14:paraId="42482C71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E3F375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A3B1AB1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87BA51B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A79EE7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2BE86D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6</w:t>
            </w:r>
          </w:p>
        </w:tc>
      </w:tr>
      <w:tr w:rsidR="00C43FA8" w:rsidRPr="00C43FA8" w14:paraId="2EE24689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5DDBD52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B4DD91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63A4B0EE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0248F93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5A4D092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94</w:t>
            </w:r>
          </w:p>
        </w:tc>
      </w:tr>
      <w:tr w:rsidR="00C43FA8" w:rsidRPr="00C43FA8" w14:paraId="4981730A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39B8B2E9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DB476DF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Muž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F414E3D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7632C23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12A11A7A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</w:t>
            </w:r>
          </w:p>
        </w:tc>
      </w:tr>
      <w:tr w:rsidR="00C43FA8" w:rsidRPr="00C43FA8" w14:paraId="45550BFB" w14:textId="77777777" w:rsidTr="00C43FA8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62733BB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8F85265" w14:textId="77777777" w:rsidR="00C43FA8" w:rsidRPr="00C43FA8" w:rsidRDefault="00C43FA8" w:rsidP="00C43FA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Ž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597DAEC7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5A6EA13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2F6EB651" w14:textId="77777777" w:rsidR="00C43FA8" w:rsidRPr="00C43FA8" w:rsidRDefault="00C43FA8" w:rsidP="00C43FA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cs-CZ"/>
              </w:rPr>
            </w:pPr>
            <w:r w:rsidRPr="00C43FA8">
              <w:rPr>
                <w:rFonts w:ascii="Calibri" w:eastAsia="Times New Roman" w:hAnsi="Calibri" w:cs="Calibri"/>
                <w:color w:val="000000"/>
                <w:lang w:eastAsia="cs-CZ"/>
              </w:rPr>
              <w:t>72</w:t>
            </w:r>
          </w:p>
        </w:tc>
      </w:tr>
    </w:tbl>
    <w:p w14:paraId="417B3E31" w14:textId="796CF571" w:rsidR="00AA5105" w:rsidRDefault="00C43FA8" w:rsidP="003B399D">
      <w:r>
        <w:fldChar w:fldCharType="end"/>
      </w:r>
      <w:r>
        <w:t>….</w:t>
      </w:r>
      <w:r w:rsidR="00AA5105">
        <w:t xml:space="preserve"> </w:t>
      </w:r>
    </w:p>
    <w:p w14:paraId="0F3D0C60" w14:textId="13E57770" w:rsidR="008C4E31" w:rsidRPr="00972508" w:rsidRDefault="00CA207C" w:rsidP="003B399D">
      <w:r w:rsidRPr="00972508">
        <w:lastRenderedPageBreak/>
        <w:t>Celý program je realizován v </w:t>
      </w:r>
      <w:proofErr w:type="spellStart"/>
      <w:r w:rsidRPr="00972508">
        <w:rPr>
          <w:b/>
          <w:bCs/>
        </w:rPr>
        <w:t>MATLABu</w:t>
      </w:r>
      <w:proofErr w:type="spellEnd"/>
      <w:r w:rsidRPr="00972508">
        <w:rPr>
          <w:b/>
          <w:bCs/>
        </w:rPr>
        <w:t xml:space="preserve"> R20</w:t>
      </w:r>
      <w:r w:rsidR="00AA5105">
        <w:rPr>
          <w:b/>
          <w:bCs/>
        </w:rPr>
        <w:t>22a</w:t>
      </w:r>
      <w:r w:rsidRPr="00972508">
        <w:t xml:space="preserve"> a spouští se skriptem </w:t>
      </w:r>
      <w:proofErr w:type="spellStart"/>
      <w:r w:rsidR="00F96324" w:rsidRPr="00972508">
        <w:rPr>
          <w:b/>
          <w:bCs/>
        </w:rPr>
        <w:t>s</w:t>
      </w:r>
      <w:r w:rsidRPr="00972508">
        <w:rPr>
          <w:b/>
          <w:bCs/>
        </w:rPr>
        <w:t>tart.m</w:t>
      </w:r>
      <w:proofErr w:type="spellEnd"/>
      <w:r w:rsidRPr="00972508">
        <w:t>.</w:t>
      </w:r>
      <w:r w:rsidR="00AA5105">
        <w:t xml:space="preserve"> Jako </w:t>
      </w:r>
      <w:proofErr w:type="spellStart"/>
      <w:r w:rsidR="00AA5105">
        <w:t>datamining</w:t>
      </w:r>
      <w:proofErr w:type="spellEnd"/>
      <w:r w:rsidR="00AA5105">
        <w:t xml:space="preserve"> knihovna byl použit </w:t>
      </w:r>
      <w:proofErr w:type="spellStart"/>
      <w:r w:rsidR="00AA5105" w:rsidRPr="00AA5105">
        <w:t>Statistics</w:t>
      </w:r>
      <w:proofErr w:type="spellEnd"/>
      <w:r w:rsidR="00AA5105" w:rsidRPr="00AA5105">
        <w:t xml:space="preserve"> and </w:t>
      </w:r>
      <w:proofErr w:type="spellStart"/>
      <w:r w:rsidR="00AA5105" w:rsidRPr="00AA5105">
        <w:t>Machine</w:t>
      </w:r>
      <w:proofErr w:type="spellEnd"/>
      <w:r w:rsidR="00AA5105" w:rsidRPr="00AA5105">
        <w:t xml:space="preserve"> Learning </w:t>
      </w:r>
      <w:proofErr w:type="spellStart"/>
      <w:r w:rsidR="00AA5105" w:rsidRPr="00AA5105">
        <w:t>Toolbox</w:t>
      </w:r>
      <w:proofErr w:type="spellEnd"/>
      <w:r w:rsidR="00AA5105">
        <w:t xml:space="preserve">. Tento </w:t>
      </w:r>
      <w:proofErr w:type="spellStart"/>
      <w:r w:rsidR="00AA5105">
        <w:t>toolbox</w:t>
      </w:r>
      <w:proofErr w:type="spellEnd"/>
      <w:r w:rsidR="00AA5105">
        <w:t xml:space="preserve"> poskytuje funkce a aplikace </w:t>
      </w:r>
      <w:r w:rsidR="00AA5105" w:rsidRPr="00AA5105">
        <w:t>popis, analýzu a modelování dat</w:t>
      </w:r>
      <w:r w:rsidR="00AA5105">
        <w:t>, součástí toho je i funkce DBSCAN.</w:t>
      </w:r>
      <w:r w:rsidR="00C43FA8">
        <w:t xml:space="preserve"> Jako výstup z běhu skriptu jsou tři grafy</w:t>
      </w:r>
      <w:r w:rsidR="008C4E31" w:rsidRPr="00972508">
        <w:t>.</w:t>
      </w:r>
    </w:p>
    <w:p w14:paraId="428A1888" w14:textId="29267CC1" w:rsidR="001339EF" w:rsidRDefault="00C43FA8" w:rsidP="003B399D">
      <w:r>
        <w:t>Popis skriptu:</w:t>
      </w:r>
    </w:p>
    <w:p w14:paraId="67BCB6A2" w14:textId="7739D54A" w:rsidR="00C43FA8" w:rsidRDefault="00C43FA8" w:rsidP="003B399D">
      <w:r>
        <w:t xml:space="preserve">Skript je celý v jednom souboru s názvem </w:t>
      </w:r>
      <w:proofErr w:type="spellStart"/>
      <w:r w:rsidRPr="00C43FA8">
        <w:rPr>
          <w:b/>
          <w:bCs/>
        </w:rPr>
        <w:t>start.m</w:t>
      </w:r>
      <w:proofErr w:type="spellEnd"/>
      <w:r>
        <w:t>.</w:t>
      </w:r>
      <w:r w:rsidR="00BA15F1">
        <w:t xml:space="preserve"> </w:t>
      </w:r>
      <w:r>
        <w:t xml:space="preserve">Na začátku programu </w:t>
      </w:r>
      <w:r w:rsidR="00672B94">
        <w:t xml:space="preserve">je definován </w:t>
      </w:r>
      <w:r>
        <w:t>počet dimenzí</w:t>
      </w:r>
      <w:r w:rsidR="00672B94">
        <w:t xml:space="preserve"> (každý prvek – zákazník obsahuje roční příjem a index útraty zákazníka v rozsahu 1-100 – to znamená počet dimenzí = 2):</w:t>
      </w:r>
    </w:p>
    <w:p w14:paraId="1F42861B" w14:textId="573219BE" w:rsidR="00672B94" w:rsidRDefault="00672B94" w:rsidP="00672B9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Zdrojový kód</w:t>
      </w:r>
    </w:p>
    <w:p w14:paraId="34A64CF9" w14:textId="1D3D946A" w:rsidR="00C43FA8" w:rsidRDefault="00C43FA8" w:rsidP="00672B94">
      <w:pPr>
        <w:pStyle w:val="zdrojovyko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43FA8">
        <w:t>dimenze = 2;</w:t>
      </w:r>
    </w:p>
    <w:p w14:paraId="75140E98" w14:textId="10168C68" w:rsidR="00335ADF" w:rsidRDefault="00672B94" w:rsidP="003B399D">
      <w:r>
        <w:t xml:space="preserve">Dále jsou načtena </w:t>
      </w:r>
      <w:r w:rsidR="00A15855">
        <w:t>potřebná data z </w:t>
      </w:r>
      <w:proofErr w:type="spellStart"/>
      <w:r w:rsidR="00A15855">
        <w:t>datasetu</w:t>
      </w:r>
      <w:proofErr w:type="spellEnd"/>
      <w:r w:rsidR="00A15855">
        <w:t xml:space="preserve"> uloženém v souboru </w:t>
      </w:r>
      <w:r w:rsidR="00A15855" w:rsidRPr="00A15855">
        <w:rPr>
          <w:b/>
          <w:bCs/>
        </w:rPr>
        <w:t>Zakaznik.csv</w:t>
      </w:r>
      <w:r w:rsidR="00A15855">
        <w:t>:</w:t>
      </w:r>
    </w:p>
    <w:p w14:paraId="0351F34B" w14:textId="77777777" w:rsidR="00A15855" w:rsidRDefault="00A15855" w:rsidP="00A158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Zdrojový kód</w:t>
      </w:r>
    </w:p>
    <w:p w14:paraId="08221FBE" w14:textId="77777777" w:rsidR="00A15855" w:rsidRPr="00A15855" w:rsidRDefault="00A15855" w:rsidP="00A158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% načíst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</w:p>
    <w:p w14:paraId="20287E1D" w14:textId="77777777" w:rsidR="00A15855" w:rsidRPr="00A15855" w:rsidRDefault="00A15855" w:rsidP="00A158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A15855">
        <w:rPr>
          <w:rFonts w:ascii="Courier New" w:hAnsi="Courier New"/>
          <w:b/>
          <w:color w:val="002060"/>
          <w:sz w:val="24"/>
        </w:rPr>
        <w:t>jmenoSouboru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'Zakaznici.csv';</w:t>
      </w:r>
    </w:p>
    <w:p w14:paraId="4C15301F" w14:textId="4C7AD9F4" w:rsidR="00A15855" w:rsidRPr="00972508" w:rsidRDefault="00A15855" w:rsidP="00A1585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</w:pP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readmatrix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jmenoSouboru,'Range','D2:E10000');</w:t>
      </w:r>
    </w:p>
    <w:p w14:paraId="41275EB1" w14:textId="77777777" w:rsidR="00A15855" w:rsidRDefault="00A15855"/>
    <w:p w14:paraId="771F4CB4" w14:textId="3C1A5350" w:rsidR="00A15855" w:rsidRDefault="00A15855">
      <w:r>
        <w:t xml:space="preserve">Zde jsou načtena pouze potřebná </w:t>
      </w:r>
      <w:proofErr w:type="gramStart"/>
      <w:r>
        <w:t>data</w:t>
      </w:r>
      <w:proofErr w:type="gramEnd"/>
      <w:r>
        <w:t xml:space="preserve"> a to sloupec D a E a to od druhého řádku souboru (první řádek obsahuje hlavičku s informacemi co který sloupec znamená).</w:t>
      </w:r>
    </w:p>
    <w:p w14:paraId="346B62AB" w14:textId="086DC432" w:rsidR="00A15855" w:rsidRDefault="00A15855">
      <w:r>
        <w:t>V dalším kroku z celého pole hodnot vypočítáme minimální vzdálenosti nejbližšího prvku pro každého zákazníka, tím dostaneme 200 hodnot, které seřadíme dle velikosti a z něj vytvoříme graf.</w:t>
      </w:r>
    </w:p>
    <w:p w14:paraId="7201EBB1" w14:textId="77777777" w:rsid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Zdrojový kód</w:t>
      </w:r>
    </w:p>
    <w:p w14:paraId="5F8F432E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>% minimální vzdálenost</w:t>
      </w:r>
    </w:p>
    <w:p w14:paraId="161122BD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A15855">
        <w:rPr>
          <w:rFonts w:ascii="Courier New" w:hAnsi="Courier New"/>
          <w:b/>
          <w:color w:val="002060"/>
          <w:sz w:val="24"/>
        </w:rPr>
        <w:t>vzdalenosti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</w:t>
      </w: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zeros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200,1);</w:t>
      </w:r>
    </w:p>
    <w:p w14:paraId="2A6E7D23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</w:p>
    <w:p w14:paraId="6BC35E56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A15855">
        <w:rPr>
          <w:rFonts w:ascii="Courier New" w:hAnsi="Courier New"/>
          <w:b/>
          <w:color w:val="002060"/>
          <w:sz w:val="24"/>
        </w:rPr>
        <w:t>for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a = 1:200</w:t>
      </w:r>
    </w:p>
    <w:p w14:paraId="4106F30B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sledek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1000000000;</w:t>
      </w:r>
    </w:p>
    <w:p w14:paraId="42A6B2C1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for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b = 1:200</w:t>
      </w:r>
    </w:p>
    <w:p w14:paraId="10247414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if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(a ~= b)</w:t>
      </w:r>
    </w:p>
    <w:p w14:paraId="6185CE33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poc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</w:t>
      </w: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sqr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 (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(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b,1)-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a,1))^2) + ((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b,2)-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a,2))^2) );</w:t>
      </w:r>
    </w:p>
    <w:p w14:paraId="65445770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if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(</w:t>
      </w: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vysledek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&gt;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 xml:space="preserve">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poc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)</w:t>
      </w:r>
    </w:p>
    <w:p w14:paraId="09DB4686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  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sledek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 =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pocet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;</w:t>
      </w:r>
    </w:p>
    <w:p w14:paraId="3C2D2632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  end</w:t>
      </w:r>
    </w:p>
    <w:p w14:paraId="2B1F29C0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    end</w:t>
      </w:r>
    </w:p>
    <w:p w14:paraId="65917F91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end</w:t>
      </w:r>
    </w:p>
    <w:p w14:paraId="19D7CF32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 xml:space="preserve">   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zdalenosti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 xml:space="preserve">(a,1) = 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ysledek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;</w:t>
      </w:r>
    </w:p>
    <w:p w14:paraId="07346BC3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>end</w:t>
      </w:r>
    </w:p>
    <w:p w14:paraId="0116CCF8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A15855">
        <w:rPr>
          <w:rFonts w:ascii="Courier New" w:hAnsi="Courier New"/>
          <w:b/>
          <w:color w:val="002060"/>
          <w:sz w:val="24"/>
        </w:rPr>
        <w:t>f=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figure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'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PaperOrientation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','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landscape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');</w:t>
      </w:r>
    </w:p>
    <w:p w14:paraId="62C1F140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gramStart"/>
      <w:r w:rsidRPr="00A15855">
        <w:rPr>
          <w:rFonts w:ascii="Courier New" w:hAnsi="Courier New"/>
          <w:b/>
          <w:color w:val="002060"/>
          <w:sz w:val="24"/>
        </w:rPr>
        <w:t>plot(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1:200,sort(</w:t>
      </w:r>
      <w:proofErr w:type="spellStart"/>
      <w:r w:rsidRPr="00A15855">
        <w:rPr>
          <w:rFonts w:ascii="Courier New" w:hAnsi="Courier New"/>
          <w:b/>
          <w:color w:val="002060"/>
          <w:sz w:val="24"/>
        </w:rPr>
        <w:t>vzdalenosti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))</w:t>
      </w:r>
    </w:p>
    <w:p w14:paraId="45511611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title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'Graf minimálních vzdáleností seřazený podle velikosti');</w:t>
      </w:r>
    </w:p>
    <w:p w14:paraId="52C86C1B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xlabel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Zákazník' );</w:t>
      </w:r>
    </w:p>
    <w:p w14:paraId="6DE83128" w14:textId="77777777" w:rsidR="00A15855" w:rsidRP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A15855">
        <w:rPr>
          <w:rFonts w:ascii="Courier New" w:hAnsi="Courier New"/>
          <w:b/>
          <w:color w:val="002060"/>
          <w:sz w:val="24"/>
        </w:rPr>
        <w:t>ylabel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A15855">
        <w:rPr>
          <w:rFonts w:ascii="Courier New" w:hAnsi="Courier New"/>
          <w:b/>
          <w:color w:val="002060"/>
          <w:sz w:val="24"/>
        </w:rPr>
        <w:t>Vzdálenost' );</w:t>
      </w:r>
    </w:p>
    <w:p w14:paraId="760C78F8" w14:textId="7FB2B434" w:rsidR="00A15855" w:rsidRDefault="00A15855" w:rsidP="00BA15F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</w:pPr>
      <w:proofErr w:type="spellStart"/>
      <w:r w:rsidRPr="00A15855">
        <w:rPr>
          <w:rFonts w:ascii="Courier New" w:hAnsi="Courier New"/>
          <w:b/>
          <w:color w:val="002060"/>
          <w:sz w:val="24"/>
        </w:rPr>
        <w:t>saveas</w:t>
      </w:r>
      <w:proofErr w:type="spellEnd"/>
      <w:r w:rsidRPr="00A15855">
        <w:rPr>
          <w:rFonts w:ascii="Courier New" w:hAnsi="Courier New"/>
          <w:b/>
          <w:color w:val="002060"/>
          <w:sz w:val="24"/>
        </w:rPr>
        <w:t>(f,'graf_min_vzdalenosti.pdf');</w:t>
      </w:r>
    </w:p>
    <w:p w14:paraId="4CCC777C" w14:textId="14390ACD" w:rsidR="00BA15F1" w:rsidRDefault="00BA15F1">
      <w:r>
        <w:lastRenderedPageBreak/>
        <w:t xml:space="preserve">Ve vytvořeném grafu je nalezeno místo, kde se hodnoty začínají prudce zvyšovat (v našem případě jde o hodnotu </w:t>
      </w:r>
      <w:proofErr w:type="spellStart"/>
      <w:r w:rsidR="0004158A">
        <w:t>eps</w:t>
      </w:r>
      <w:proofErr w:type="spellEnd"/>
      <w:r w:rsidR="0004158A">
        <w:t xml:space="preserve"> = </w:t>
      </w:r>
      <w:r>
        <w:t>7) což nám signalizuje že další hodnoty (vzdálenosti) již oddělují hraniční a šumové body.</w:t>
      </w:r>
    </w:p>
    <w:p w14:paraId="17767EF6" w14:textId="77777777" w:rsidR="0004158A" w:rsidRDefault="0004158A">
      <w:r>
        <w:rPr>
          <w:noProof/>
        </w:rPr>
        <w:drawing>
          <wp:inline distT="0" distB="0" distL="0" distR="0" wp14:anchorId="40EC0736" wp14:editId="7EE6D189">
            <wp:extent cx="6192000" cy="4644001"/>
            <wp:effectExtent l="0" t="0" r="0" b="444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2098" cy="4666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2AB5A" w14:textId="77777777" w:rsidR="0004158A" w:rsidRDefault="0004158A"/>
    <w:p w14:paraId="4262AC3E" w14:textId="0A5E912B" w:rsidR="0004158A" w:rsidRDefault="0004158A">
      <w:r>
        <w:t xml:space="preserve">Nyní je vytvořen graf všech zákazníků, kteří ještě nejsou roztříděni do jednotlivých skupin podle hustoty (do tzv. </w:t>
      </w:r>
      <w:proofErr w:type="spellStart"/>
      <w:r>
        <w:t>clastrů</w:t>
      </w:r>
      <w:proofErr w:type="spellEnd"/>
      <w:r>
        <w:t>).</w:t>
      </w:r>
    </w:p>
    <w:p w14:paraId="68F3E61A" w14:textId="77777777" w:rsid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Zdrojový kód</w:t>
      </w:r>
    </w:p>
    <w:p w14:paraId="41674D81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04158A">
        <w:rPr>
          <w:rFonts w:ascii="Courier New" w:hAnsi="Courier New"/>
          <w:b/>
          <w:color w:val="002060"/>
          <w:sz w:val="24"/>
        </w:rPr>
        <w:t xml:space="preserve">% graf hodnot v 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datasetu</w:t>
      </w:r>
      <w:proofErr w:type="spellEnd"/>
    </w:p>
    <w:p w14:paraId="331525E8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04158A">
        <w:rPr>
          <w:rFonts w:ascii="Courier New" w:hAnsi="Courier New"/>
          <w:b/>
          <w:color w:val="002060"/>
          <w:sz w:val="24"/>
        </w:rPr>
        <w:t>f=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figure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'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PaperOrientation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','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landscape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');</w:t>
      </w:r>
    </w:p>
    <w:p w14:paraId="4D5BF92A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04158A">
        <w:rPr>
          <w:rFonts w:ascii="Courier New" w:hAnsi="Courier New"/>
          <w:b/>
          <w:color w:val="002060"/>
          <w:sz w:val="24"/>
        </w:rPr>
        <w:t>scatter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dataset</w:t>
      </w:r>
      <w:proofErr w:type="spellEnd"/>
      <w:proofErr w:type="gramStart"/>
      <w:r w:rsidRPr="0004158A">
        <w:rPr>
          <w:rFonts w:ascii="Courier New" w:hAnsi="Courier New"/>
          <w:b/>
          <w:color w:val="002060"/>
          <w:sz w:val="24"/>
        </w:rPr>
        <w:t>(:,</w:t>
      </w:r>
      <w:proofErr w:type="gramEnd"/>
      <w:r w:rsidRPr="0004158A">
        <w:rPr>
          <w:rFonts w:ascii="Courier New" w:hAnsi="Courier New"/>
          <w:b/>
          <w:color w:val="002060"/>
          <w:sz w:val="24"/>
        </w:rPr>
        <w:t>1),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:,2));</w:t>
      </w:r>
    </w:p>
    <w:p w14:paraId="5C72AFD3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04158A">
        <w:rPr>
          <w:rFonts w:ascii="Courier New" w:hAnsi="Courier New"/>
          <w:b/>
          <w:color w:val="002060"/>
          <w:sz w:val="24"/>
        </w:rPr>
        <w:t>title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</w:t>
      </w:r>
      <w:proofErr w:type="gramEnd"/>
      <w:r w:rsidRPr="0004158A">
        <w:rPr>
          <w:rFonts w:ascii="Courier New" w:hAnsi="Courier New"/>
          <w:b/>
          <w:color w:val="002060"/>
          <w:sz w:val="24"/>
        </w:rPr>
        <w:t xml:space="preserve">'Graf funkce </w:t>
      </w:r>
      <w:proofErr w:type="spellStart"/>
      <w:r w:rsidRPr="0004158A">
        <w:rPr>
          <w:rFonts w:ascii="Courier New" w:hAnsi="Courier New"/>
          <w:b/>
          <w:color w:val="002060"/>
          <w:sz w:val="24"/>
        </w:rPr>
        <w:t>měšíčního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 xml:space="preserve"> příjmu a indexu útraty zákazníka');</w:t>
      </w:r>
    </w:p>
    <w:p w14:paraId="36D01D40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04158A">
        <w:rPr>
          <w:rFonts w:ascii="Courier New" w:hAnsi="Courier New"/>
          <w:b/>
          <w:color w:val="002060"/>
          <w:sz w:val="24"/>
        </w:rPr>
        <w:t>xlabel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04158A">
        <w:rPr>
          <w:rFonts w:ascii="Courier New" w:hAnsi="Courier New"/>
          <w:b/>
          <w:color w:val="002060"/>
          <w:sz w:val="24"/>
        </w:rPr>
        <w:t>Roční příjem' );</w:t>
      </w:r>
    </w:p>
    <w:p w14:paraId="68FEF3CB" w14:textId="77777777" w:rsidR="0004158A" w:rsidRP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04158A">
        <w:rPr>
          <w:rFonts w:ascii="Courier New" w:hAnsi="Courier New"/>
          <w:b/>
          <w:color w:val="002060"/>
          <w:sz w:val="24"/>
        </w:rPr>
        <w:t>ylabel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04158A">
        <w:rPr>
          <w:rFonts w:ascii="Courier New" w:hAnsi="Courier New"/>
          <w:b/>
          <w:color w:val="002060"/>
          <w:sz w:val="24"/>
        </w:rPr>
        <w:t>Index útraty (1-100)' );</w:t>
      </w:r>
    </w:p>
    <w:p w14:paraId="6A1D184E" w14:textId="77777777" w:rsidR="0004158A" w:rsidRDefault="0004158A" w:rsidP="000415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proofErr w:type="spellStart"/>
      <w:r w:rsidRPr="0004158A">
        <w:rPr>
          <w:rFonts w:ascii="Courier New" w:hAnsi="Courier New"/>
          <w:b/>
          <w:color w:val="002060"/>
          <w:sz w:val="24"/>
        </w:rPr>
        <w:t>saveas</w:t>
      </w:r>
      <w:proofErr w:type="spellEnd"/>
      <w:r w:rsidRPr="0004158A">
        <w:rPr>
          <w:rFonts w:ascii="Courier New" w:hAnsi="Courier New"/>
          <w:b/>
          <w:color w:val="002060"/>
          <w:sz w:val="24"/>
        </w:rPr>
        <w:t>(f,'graf_bez_skupin.pdf');</w:t>
      </w:r>
      <w:r w:rsidRPr="0004158A">
        <w:rPr>
          <w:rFonts w:ascii="Courier New" w:hAnsi="Courier New"/>
          <w:b/>
          <w:color w:val="002060"/>
          <w:sz w:val="24"/>
        </w:rPr>
        <w:t xml:space="preserve"> </w:t>
      </w:r>
    </w:p>
    <w:p w14:paraId="4F9B7562" w14:textId="77777777" w:rsidR="0004158A" w:rsidRDefault="0004158A" w:rsidP="0004158A">
      <w:pPr>
        <w:spacing w:after="0"/>
      </w:pPr>
    </w:p>
    <w:p w14:paraId="1D7110E1" w14:textId="409F47DB" w:rsidR="0004158A" w:rsidRDefault="00966275" w:rsidP="0004158A">
      <w:pPr>
        <w:spacing w:after="0"/>
      </w:pPr>
      <w:r>
        <w:rPr>
          <w:noProof/>
        </w:rPr>
        <w:lastRenderedPageBreak/>
        <w:drawing>
          <wp:inline distT="0" distB="0" distL="0" distR="0" wp14:anchorId="51C5EF42" wp14:editId="32FB67EC">
            <wp:extent cx="6300000" cy="4725000"/>
            <wp:effectExtent l="0" t="0" r="5715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1939" cy="4741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AF3C9" w14:textId="77777777" w:rsidR="0004158A" w:rsidRDefault="0004158A" w:rsidP="0004158A">
      <w:pPr>
        <w:spacing w:after="0"/>
      </w:pPr>
    </w:p>
    <w:p w14:paraId="2FF5ACB5" w14:textId="77777777" w:rsidR="0004158A" w:rsidRDefault="0004158A" w:rsidP="0004158A">
      <w:pPr>
        <w:spacing w:after="0"/>
      </w:pPr>
    </w:p>
    <w:p w14:paraId="057BF780" w14:textId="12B65CAA" w:rsidR="005741D7" w:rsidRDefault="00966275" w:rsidP="00114A54">
      <w:r>
        <w:t xml:space="preserve">Nyní je na toto pole hodnot aplikována funkce DBSCAN, která na základě vstupních parametrů provede </w:t>
      </w:r>
      <w:proofErr w:type="spellStart"/>
      <w:r>
        <w:t>clastering</w:t>
      </w:r>
      <w:proofErr w:type="spellEnd"/>
      <w:r>
        <w:t>, čily rozdělení do skupin dle hustoty.</w:t>
      </w:r>
    </w:p>
    <w:p w14:paraId="790D91D0" w14:textId="14D22364" w:rsidR="00966275" w:rsidRDefault="00966275" w:rsidP="00114A54">
      <w:r>
        <w:t>Jako parametry jsou použity dvě hodnoty:</w:t>
      </w:r>
    </w:p>
    <w:p w14:paraId="5CDC3DBC" w14:textId="7B1D11A2" w:rsidR="00966275" w:rsidRDefault="00966275" w:rsidP="00114A54">
      <w:proofErr w:type="spellStart"/>
      <w:r w:rsidRPr="00966275">
        <w:rPr>
          <w:b/>
          <w:bCs/>
        </w:rPr>
        <w:t>Eps</w:t>
      </w:r>
      <w:proofErr w:type="spellEnd"/>
      <w:r w:rsidRPr="00966275">
        <w:rPr>
          <w:b/>
          <w:bCs/>
        </w:rPr>
        <w:t xml:space="preserve"> = 7</w:t>
      </w:r>
      <w:r>
        <w:t xml:space="preserve"> – tato hodnota je odhadnuta z grafu minimálních vzdáleností</w:t>
      </w:r>
    </w:p>
    <w:p w14:paraId="253A7840" w14:textId="420672D6" w:rsidR="00966275" w:rsidRDefault="00966275" w:rsidP="00114A54">
      <w:proofErr w:type="spellStart"/>
      <w:r w:rsidRPr="00966275">
        <w:rPr>
          <w:b/>
          <w:bCs/>
        </w:rPr>
        <w:t>minBodu</w:t>
      </w:r>
      <w:proofErr w:type="spellEnd"/>
      <w:r>
        <w:t xml:space="preserve"> – tato hodnota se běžně určuje jako dvojnásobek dimenze problému, v našem případě 2 x 2 = 4</w:t>
      </w:r>
    </w:p>
    <w:p w14:paraId="0C705B34" w14:textId="4D679D1A" w:rsidR="00966275" w:rsidRDefault="00966275" w:rsidP="00114A54"/>
    <w:p w14:paraId="313E63A1" w14:textId="77777777" w:rsidR="00966275" w:rsidRDefault="00966275" w:rsidP="009662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Zdrojový kód</w:t>
      </w:r>
    </w:p>
    <w:p w14:paraId="75F0569E" w14:textId="77777777" w:rsidR="00966275" w:rsidRPr="00966275" w:rsidRDefault="00966275" w:rsidP="009662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966275">
        <w:rPr>
          <w:rFonts w:ascii="Courier New" w:hAnsi="Courier New"/>
          <w:b/>
          <w:color w:val="002060"/>
          <w:sz w:val="24"/>
        </w:rPr>
        <w:t xml:space="preserve">% </w:t>
      </w:r>
      <w:proofErr w:type="spellStart"/>
      <w:r w:rsidRPr="00966275">
        <w:rPr>
          <w:rFonts w:ascii="Courier New" w:hAnsi="Courier New"/>
          <w:b/>
          <w:color w:val="002060"/>
          <w:sz w:val="24"/>
        </w:rPr>
        <w:t>clastering</w:t>
      </w:r>
      <w:proofErr w:type="spellEnd"/>
      <w:r w:rsidRPr="00966275">
        <w:rPr>
          <w:rFonts w:ascii="Courier New" w:hAnsi="Courier New"/>
          <w:b/>
          <w:color w:val="002060"/>
          <w:sz w:val="24"/>
        </w:rPr>
        <w:t xml:space="preserve"> pomocí funkce DBSCAN</w:t>
      </w:r>
    </w:p>
    <w:p w14:paraId="2037D281" w14:textId="77777777" w:rsidR="00966275" w:rsidRPr="00966275" w:rsidRDefault="00966275" w:rsidP="009662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966275">
        <w:rPr>
          <w:rFonts w:ascii="Courier New" w:hAnsi="Courier New"/>
          <w:b/>
          <w:color w:val="002060"/>
          <w:sz w:val="24"/>
        </w:rPr>
        <w:t>eps</w:t>
      </w:r>
      <w:proofErr w:type="spellEnd"/>
      <w:r w:rsidRPr="00966275">
        <w:rPr>
          <w:rFonts w:ascii="Courier New" w:hAnsi="Courier New"/>
          <w:b/>
          <w:color w:val="002060"/>
          <w:sz w:val="24"/>
        </w:rPr>
        <w:t xml:space="preserve"> = 7;</w:t>
      </w:r>
    </w:p>
    <w:p w14:paraId="18934FF2" w14:textId="77777777" w:rsidR="00966275" w:rsidRPr="00966275" w:rsidRDefault="00966275" w:rsidP="009662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966275">
        <w:rPr>
          <w:rFonts w:ascii="Courier New" w:hAnsi="Courier New"/>
          <w:b/>
          <w:color w:val="002060"/>
          <w:sz w:val="24"/>
        </w:rPr>
        <w:t>minBodu</w:t>
      </w:r>
      <w:proofErr w:type="spellEnd"/>
      <w:r w:rsidRPr="00966275">
        <w:rPr>
          <w:rFonts w:ascii="Courier New" w:hAnsi="Courier New"/>
          <w:b/>
          <w:color w:val="002060"/>
          <w:sz w:val="24"/>
        </w:rPr>
        <w:t xml:space="preserve"> = dimenze * 2;</w:t>
      </w:r>
    </w:p>
    <w:p w14:paraId="0C406A09" w14:textId="666EA96A" w:rsidR="00966275" w:rsidRDefault="00966275" w:rsidP="009662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966275">
        <w:rPr>
          <w:rFonts w:ascii="Courier New" w:hAnsi="Courier New"/>
          <w:b/>
          <w:color w:val="002060"/>
          <w:sz w:val="24"/>
        </w:rPr>
        <w:t xml:space="preserve">skupina = </w:t>
      </w:r>
      <w:proofErr w:type="spellStart"/>
      <w:r w:rsidRPr="00966275">
        <w:rPr>
          <w:rFonts w:ascii="Courier New" w:hAnsi="Courier New"/>
          <w:b/>
          <w:color w:val="002060"/>
          <w:sz w:val="24"/>
        </w:rPr>
        <w:t>dbscan</w:t>
      </w:r>
      <w:proofErr w:type="spellEnd"/>
      <w:r w:rsidRPr="00966275">
        <w:rPr>
          <w:rFonts w:ascii="Courier New" w:hAnsi="Courier New"/>
          <w:b/>
          <w:color w:val="002060"/>
          <w:sz w:val="24"/>
        </w:rPr>
        <w:t>(</w:t>
      </w:r>
      <w:proofErr w:type="spellStart"/>
      <w:proofErr w:type="gramStart"/>
      <w:r w:rsidRPr="00966275">
        <w:rPr>
          <w:rFonts w:ascii="Courier New" w:hAnsi="Courier New"/>
          <w:b/>
          <w:color w:val="002060"/>
          <w:sz w:val="24"/>
        </w:rPr>
        <w:t>dataset,eps</w:t>
      </w:r>
      <w:proofErr w:type="gramEnd"/>
      <w:r w:rsidRPr="00966275">
        <w:rPr>
          <w:rFonts w:ascii="Courier New" w:hAnsi="Courier New"/>
          <w:b/>
          <w:color w:val="002060"/>
          <w:sz w:val="24"/>
        </w:rPr>
        <w:t>,minBodu</w:t>
      </w:r>
      <w:proofErr w:type="spellEnd"/>
      <w:r w:rsidRPr="00966275">
        <w:rPr>
          <w:rFonts w:ascii="Courier New" w:hAnsi="Courier New"/>
          <w:b/>
          <w:color w:val="002060"/>
          <w:sz w:val="24"/>
        </w:rPr>
        <w:t>);</w:t>
      </w:r>
    </w:p>
    <w:p w14:paraId="1B02C5AA" w14:textId="759A70C5" w:rsidR="00493000" w:rsidRDefault="00493000">
      <w:r>
        <w:br w:type="page"/>
      </w:r>
    </w:p>
    <w:p w14:paraId="718CC8CF" w14:textId="43E2C71C" w:rsidR="00966275" w:rsidRDefault="00966275" w:rsidP="00114A54">
      <w:r>
        <w:lastRenderedPageBreak/>
        <w:t>Na závěr je opět vytvořen graf, tentokrát již s barevně odlišenými shluky dat</w:t>
      </w:r>
      <w:r w:rsidR="00493000">
        <w:t>.</w:t>
      </w:r>
    </w:p>
    <w:p w14:paraId="092935BE" w14:textId="77777777" w:rsid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Zdrojový kód</w:t>
      </w:r>
    </w:p>
    <w:p w14:paraId="74CB16EA" w14:textId="77777777" w:rsidR="00493000" w:rsidRP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r w:rsidRPr="00493000">
        <w:rPr>
          <w:rFonts w:ascii="Courier New" w:hAnsi="Courier New"/>
          <w:b/>
          <w:color w:val="002060"/>
          <w:sz w:val="24"/>
        </w:rPr>
        <w:t>f=</w:t>
      </w:r>
      <w:proofErr w:type="spellStart"/>
      <w:r w:rsidRPr="00493000">
        <w:rPr>
          <w:rFonts w:ascii="Courier New" w:hAnsi="Courier New"/>
          <w:b/>
          <w:color w:val="002060"/>
          <w:sz w:val="24"/>
        </w:rPr>
        <w:t>figure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'</w:t>
      </w:r>
      <w:proofErr w:type="spellStart"/>
      <w:r w:rsidRPr="00493000">
        <w:rPr>
          <w:rFonts w:ascii="Courier New" w:hAnsi="Courier New"/>
          <w:b/>
          <w:color w:val="002060"/>
          <w:sz w:val="24"/>
        </w:rPr>
        <w:t>PaperOrientation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','</w:t>
      </w:r>
      <w:proofErr w:type="spellStart"/>
      <w:r w:rsidRPr="00493000">
        <w:rPr>
          <w:rFonts w:ascii="Courier New" w:hAnsi="Courier New"/>
          <w:b/>
          <w:color w:val="002060"/>
          <w:sz w:val="24"/>
        </w:rPr>
        <w:t>landscape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');</w:t>
      </w:r>
    </w:p>
    <w:p w14:paraId="2E3B0F83" w14:textId="77777777" w:rsidR="00493000" w:rsidRP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493000">
        <w:rPr>
          <w:rFonts w:ascii="Courier New" w:hAnsi="Courier New"/>
          <w:b/>
          <w:color w:val="002060"/>
          <w:sz w:val="24"/>
        </w:rPr>
        <w:t>gscatter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</w:t>
      </w:r>
      <w:proofErr w:type="spellStart"/>
      <w:r w:rsidRPr="00493000">
        <w:rPr>
          <w:rFonts w:ascii="Courier New" w:hAnsi="Courier New"/>
          <w:b/>
          <w:color w:val="002060"/>
          <w:sz w:val="24"/>
        </w:rPr>
        <w:t>dataset</w:t>
      </w:r>
      <w:proofErr w:type="spellEnd"/>
      <w:proofErr w:type="gramStart"/>
      <w:r w:rsidRPr="00493000">
        <w:rPr>
          <w:rFonts w:ascii="Courier New" w:hAnsi="Courier New"/>
          <w:b/>
          <w:color w:val="002060"/>
          <w:sz w:val="24"/>
        </w:rPr>
        <w:t>(:,</w:t>
      </w:r>
      <w:proofErr w:type="gramEnd"/>
      <w:r w:rsidRPr="00493000">
        <w:rPr>
          <w:rFonts w:ascii="Courier New" w:hAnsi="Courier New"/>
          <w:b/>
          <w:color w:val="002060"/>
          <w:sz w:val="24"/>
        </w:rPr>
        <w:t>1),</w:t>
      </w:r>
      <w:proofErr w:type="spellStart"/>
      <w:r w:rsidRPr="00493000">
        <w:rPr>
          <w:rFonts w:ascii="Courier New" w:hAnsi="Courier New"/>
          <w:b/>
          <w:color w:val="002060"/>
          <w:sz w:val="24"/>
        </w:rPr>
        <w:t>dataset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:,2),skupina);</w:t>
      </w:r>
    </w:p>
    <w:p w14:paraId="2ACEDBD9" w14:textId="77777777" w:rsidR="00493000" w:rsidRP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493000">
        <w:rPr>
          <w:rFonts w:ascii="Courier New" w:hAnsi="Courier New"/>
          <w:b/>
          <w:color w:val="002060"/>
          <w:sz w:val="24"/>
        </w:rPr>
        <w:t>title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</w:t>
      </w:r>
      <w:proofErr w:type="gramEnd"/>
      <w:r w:rsidRPr="00493000">
        <w:rPr>
          <w:rFonts w:ascii="Courier New" w:hAnsi="Courier New"/>
          <w:b/>
          <w:color w:val="002060"/>
          <w:sz w:val="24"/>
        </w:rPr>
        <w:t>'Graf rozdělený do skupin v závislosti na Euklidovské vzdálenosti');</w:t>
      </w:r>
    </w:p>
    <w:p w14:paraId="5CD4E3B4" w14:textId="77777777" w:rsidR="00493000" w:rsidRP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493000">
        <w:rPr>
          <w:rFonts w:ascii="Courier New" w:hAnsi="Courier New"/>
          <w:b/>
          <w:color w:val="002060"/>
          <w:sz w:val="24"/>
        </w:rPr>
        <w:t>xlabel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493000">
        <w:rPr>
          <w:rFonts w:ascii="Courier New" w:hAnsi="Courier New"/>
          <w:b/>
          <w:color w:val="002060"/>
          <w:sz w:val="24"/>
        </w:rPr>
        <w:t>Roční příjem' );</w:t>
      </w:r>
    </w:p>
    <w:p w14:paraId="6E30625B" w14:textId="77777777" w:rsidR="00493000" w:rsidRP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proofErr w:type="gramStart"/>
      <w:r w:rsidRPr="00493000">
        <w:rPr>
          <w:rFonts w:ascii="Courier New" w:hAnsi="Courier New"/>
          <w:b/>
          <w:color w:val="002060"/>
          <w:sz w:val="24"/>
        </w:rPr>
        <w:t>ylabel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 '</w:t>
      </w:r>
      <w:proofErr w:type="gramEnd"/>
      <w:r w:rsidRPr="00493000">
        <w:rPr>
          <w:rFonts w:ascii="Courier New" w:hAnsi="Courier New"/>
          <w:b/>
          <w:color w:val="002060"/>
          <w:sz w:val="24"/>
        </w:rPr>
        <w:t>Index útraty (1-100)' );</w:t>
      </w:r>
    </w:p>
    <w:p w14:paraId="46CD8AAF" w14:textId="77777777" w:rsidR="00493000" w:rsidRDefault="00493000" w:rsidP="0049300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/>
        <w:rPr>
          <w:rFonts w:ascii="Courier New" w:hAnsi="Courier New"/>
          <w:b/>
          <w:color w:val="002060"/>
          <w:sz w:val="24"/>
        </w:rPr>
      </w:pPr>
      <w:proofErr w:type="spellStart"/>
      <w:r w:rsidRPr="00493000">
        <w:rPr>
          <w:rFonts w:ascii="Courier New" w:hAnsi="Courier New"/>
          <w:b/>
          <w:color w:val="002060"/>
          <w:sz w:val="24"/>
        </w:rPr>
        <w:t>saveas</w:t>
      </w:r>
      <w:proofErr w:type="spellEnd"/>
      <w:r w:rsidRPr="00493000">
        <w:rPr>
          <w:rFonts w:ascii="Courier New" w:hAnsi="Courier New"/>
          <w:b/>
          <w:color w:val="002060"/>
          <w:sz w:val="24"/>
        </w:rPr>
        <w:t>(f,'graf_skupiny.pdf');</w:t>
      </w:r>
      <w:r w:rsidRPr="00493000">
        <w:rPr>
          <w:rFonts w:ascii="Courier New" w:hAnsi="Courier New"/>
          <w:b/>
          <w:color w:val="002060"/>
          <w:sz w:val="24"/>
        </w:rPr>
        <w:t xml:space="preserve"> </w:t>
      </w:r>
    </w:p>
    <w:p w14:paraId="0F9AE9BF" w14:textId="77777777" w:rsidR="00493000" w:rsidRDefault="00493000" w:rsidP="00493000">
      <w:pPr>
        <w:rPr>
          <w:rFonts w:ascii="Courier New" w:hAnsi="Courier New"/>
          <w:b/>
          <w:color w:val="002060"/>
          <w:sz w:val="24"/>
        </w:rPr>
      </w:pPr>
    </w:p>
    <w:p w14:paraId="1167466F" w14:textId="5B297A30" w:rsidR="00493000" w:rsidRDefault="00493000" w:rsidP="00493000">
      <w:pPr>
        <w:rPr>
          <w:rFonts w:ascii="Courier New" w:hAnsi="Courier New"/>
          <w:b/>
          <w:color w:val="002060"/>
          <w:sz w:val="24"/>
        </w:rPr>
      </w:pPr>
      <w:r>
        <w:rPr>
          <w:rFonts w:ascii="Courier New" w:hAnsi="Courier New"/>
          <w:b/>
          <w:noProof/>
          <w:color w:val="002060"/>
          <w:sz w:val="24"/>
        </w:rPr>
        <w:drawing>
          <wp:inline distT="0" distB="0" distL="0" distR="0" wp14:anchorId="465F43A6" wp14:editId="59007037">
            <wp:extent cx="6292800" cy="4719600"/>
            <wp:effectExtent l="0" t="0" r="0" b="508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836" cy="473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19D60" w14:textId="00DDE412" w:rsidR="008D0B96" w:rsidRPr="00972508" w:rsidRDefault="008D0B96"/>
    <w:p w14:paraId="215875A4" w14:textId="46706EB8" w:rsidR="006F44CC" w:rsidRPr="00972508" w:rsidRDefault="006F44CC" w:rsidP="006F44CC">
      <w:pPr>
        <w:pStyle w:val="Nadpis1"/>
      </w:pPr>
      <w:r w:rsidRPr="00972508">
        <w:t>Závěr</w:t>
      </w:r>
    </w:p>
    <w:p w14:paraId="59A5E32D" w14:textId="77777777" w:rsidR="006F44CC" w:rsidRPr="00972508" w:rsidRDefault="006F44CC" w:rsidP="006F44CC"/>
    <w:p w14:paraId="08C13B07" w14:textId="7358EF03" w:rsidR="009C58F9" w:rsidRPr="00972508" w:rsidRDefault="006F44CC" w:rsidP="003B399D">
      <w:r w:rsidRPr="00972508">
        <w:t xml:space="preserve">Cílem projektu </w:t>
      </w:r>
      <w:r w:rsidR="002D48D5" w:rsidRPr="00972508">
        <w:t xml:space="preserve">bylo </w:t>
      </w:r>
      <w:r w:rsidR="00493000">
        <w:t xml:space="preserve">seznámit se </w:t>
      </w:r>
      <w:proofErr w:type="gramStart"/>
      <w:r w:rsidR="00493000">
        <w:t>z</w:t>
      </w:r>
      <w:proofErr w:type="gramEnd"/>
      <w:r w:rsidR="00493000">
        <w:t xml:space="preserve"> libovolnou metodou </w:t>
      </w:r>
      <w:proofErr w:type="spellStart"/>
      <w:r w:rsidR="00493000">
        <w:t>dataminingu</w:t>
      </w:r>
      <w:proofErr w:type="spellEnd"/>
      <w:r w:rsidR="00493000">
        <w:t xml:space="preserve"> a jeho praktické aplikace. Z výsledku této úlohy by se dalo přesněji a cíleněji zaměřit reklamu zasílanou zákazníkům obchodu a mít tak lepší přehled o tom v čem by se mohl obchod do budoucna zlepšit.</w:t>
      </w:r>
    </w:p>
    <w:sectPr w:rsidR="009C58F9" w:rsidRPr="00972508" w:rsidSect="00E63DFD">
      <w:pgSz w:w="11906" w:h="16838"/>
      <w:pgMar w:top="709" w:right="849" w:bottom="993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D5012"/>
    <w:multiLevelType w:val="hybridMultilevel"/>
    <w:tmpl w:val="28EEB088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62F0C"/>
    <w:multiLevelType w:val="hybridMultilevel"/>
    <w:tmpl w:val="B2620926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31AD"/>
    <w:multiLevelType w:val="multilevel"/>
    <w:tmpl w:val="07B0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EF010F5"/>
    <w:multiLevelType w:val="hybridMultilevel"/>
    <w:tmpl w:val="7C043992"/>
    <w:lvl w:ilvl="0" w:tplc="F43659B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52BF0"/>
    <w:multiLevelType w:val="multilevel"/>
    <w:tmpl w:val="8CE2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FE349C"/>
    <w:multiLevelType w:val="multilevel"/>
    <w:tmpl w:val="20E42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1359AB"/>
    <w:multiLevelType w:val="multilevel"/>
    <w:tmpl w:val="A23A1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D185DE8"/>
    <w:multiLevelType w:val="multilevel"/>
    <w:tmpl w:val="CFC2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597F3C"/>
    <w:multiLevelType w:val="multilevel"/>
    <w:tmpl w:val="F0406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B50C79"/>
    <w:multiLevelType w:val="hybridMultilevel"/>
    <w:tmpl w:val="5F6C0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E6464"/>
    <w:multiLevelType w:val="hybridMultilevel"/>
    <w:tmpl w:val="2308585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4E345D"/>
    <w:multiLevelType w:val="hybridMultilevel"/>
    <w:tmpl w:val="0258683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</w:num>
  <w:num w:numId="5">
    <w:abstractNumId w:val="9"/>
  </w:num>
  <w:num w:numId="6">
    <w:abstractNumId w:val="10"/>
  </w:num>
  <w:num w:numId="7">
    <w:abstractNumId w:val="1"/>
  </w:num>
  <w:num w:numId="8">
    <w:abstractNumId w:val="0"/>
  </w:num>
  <w:num w:numId="9">
    <w:abstractNumId w:val="3"/>
  </w:num>
  <w:num w:numId="10">
    <w:abstractNumId w:val="11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DC2MDO3NDA3szBT0lEKTi0uzszPAykwqgUAOXFHfywAAAA="/>
  </w:docVars>
  <w:rsids>
    <w:rsidRoot w:val="00E076E3"/>
    <w:rsid w:val="0004158A"/>
    <w:rsid w:val="00091964"/>
    <w:rsid w:val="000D6714"/>
    <w:rsid w:val="001127AD"/>
    <w:rsid w:val="00114A54"/>
    <w:rsid w:val="001339EF"/>
    <w:rsid w:val="00165EF0"/>
    <w:rsid w:val="001915FE"/>
    <w:rsid w:val="001A115B"/>
    <w:rsid w:val="001A1557"/>
    <w:rsid w:val="001B12C5"/>
    <w:rsid w:val="001B2DA7"/>
    <w:rsid w:val="001D34DC"/>
    <w:rsid w:val="0022434D"/>
    <w:rsid w:val="002656B7"/>
    <w:rsid w:val="002B2144"/>
    <w:rsid w:val="002D48D5"/>
    <w:rsid w:val="00335ADF"/>
    <w:rsid w:val="0034662B"/>
    <w:rsid w:val="003B399D"/>
    <w:rsid w:val="00493000"/>
    <w:rsid w:val="004F56BB"/>
    <w:rsid w:val="00515816"/>
    <w:rsid w:val="00523957"/>
    <w:rsid w:val="005741D7"/>
    <w:rsid w:val="005B460B"/>
    <w:rsid w:val="00672B94"/>
    <w:rsid w:val="00685EA0"/>
    <w:rsid w:val="006B630D"/>
    <w:rsid w:val="006F44CC"/>
    <w:rsid w:val="00720A88"/>
    <w:rsid w:val="00722F37"/>
    <w:rsid w:val="00776332"/>
    <w:rsid w:val="007D0DFF"/>
    <w:rsid w:val="007D2E45"/>
    <w:rsid w:val="007F67C2"/>
    <w:rsid w:val="00822800"/>
    <w:rsid w:val="00840D56"/>
    <w:rsid w:val="008C4E31"/>
    <w:rsid w:val="008D0B96"/>
    <w:rsid w:val="009375DF"/>
    <w:rsid w:val="00966275"/>
    <w:rsid w:val="00972508"/>
    <w:rsid w:val="00990DAC"/>
    <w:rsid w:val="009B2681"/>
    <w:rsid w:val="009C58F9"/>
    <w:rsid w:val="00A01C05"/>
    <w:rsid w:val="00A155F1"/>
    <w:rsid w:val="00A15855"/>
    <w:rsid w:val="00A32592"/>
    <w:rsid w:val="00A979EB"/>
    <w:rsid w:val="00AA5105"/>
    <w:rsid w:val="00AF5501"/>
    <w:rsid w:val="00B51934"/>
    <w:rsid w:val="00BA15F1"/>
    <w:rsid w:val="00BA6271"/>
    <w:rsid w:val="00C15308"/>
    <w:rsid w:val="00C34D39"/>
    <w:rsid w:val="00C43FA8"/>
    <w:rsid w:val="00C56435"/>
    <w:rsid w:val="00CA207C"/>
    <w:rsid w:val="00DE6298"/>
    <w:rsid w:val="00E076E3"/>
    <w:rsid w:val="00E23D14"/>
    <w:rsid w:val="00E30417"/>
    <w:rsid w:val="00E63DFD"/>
    <w:rsid w:val="00E76AB7"/>
    <w:rsid w:val="00E90DCA"/>
    <w:rsid w:val="00EA5493"/>
    <w:rsid w:val="00EF2EC2"/>
    <w:rsid w:val="00F15047"/>
    <w:rsid w:val="00F37F65"/>
    <w:rsid w:val="00F96324"/>
    <w:rsid w:val="00FB7A2F"/>
    <w:rsid w:val="00FD1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18E95D"/>
  <w15:docId w15:val="{F8227F68-442A-433D-82EA-42228D2A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165EF0"/>
  </w:style>
  <w:style w:type="paragraph" w:styleId="Nadpis1">
    <w:name w:val="heading 1"/>
    <w:basedOn w:val="Normln"/>
    <w:next w:val="Normln"/>
    <w:link w:val="Nadpis1Char"/>
    <w:uiPriority w:val="9"/>
    <w:qFormat/>
    <w:rsid w:val="000D67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E07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0D67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840D5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F44CC"/>
    <w:rPr>
      <w:color w:val="0000FF" w:themeColor="hyperlink"/>
      <w:u w:val="single"/>
    </w:rPr>
  </w:style>
  <w:style w:type="paragraph" w:customStyle="1" w:styleId="zdrojovykod">
    <w:name w:val="zdrojovy kod"/>
    <w:next w:val="Normln"/>
    <w:qFormat/>
    <w:rsid w:val="00672B94"/>
    <w:rPr>
      <w:rFonts w:ascii="Courier New" w:hAnsi="Courier New"/>
      <w:b/>
      <w:color w:val="00206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3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3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38000-1095-46CD-A479-56A6B432D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5</Pages>
  <Words>749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</dc:creator>
  <cp:lastModifiedBy>jirifelix jirifelix</cp:lastModifiedBy>
  <cp:revision>40</cp:revision>
  <dcterms:created xsi:type="dcterms:W3CDTF">2014-09-22T14:50:00Z</dcterms:created>
  <dcterms:modified xsi:type="dcterms:W3CDTF">2022-03-27T16:39:00Z</dcterms:modified>
</cp:coreProperties>
</file>